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62039" w14:textId="047F39F2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r w:rsidR="00995936">
        <w:rPr>
          <w:lang w:val="en-ID"/>
        </w:rPr>
        <w:t>Praktikum</w:t>
      </w:r>
      <w:r w:rsidR="00AE629B">
        <w:rPr>
          <w:lang w:val="en-ID"/>
        </w:rPr>
        <w:t xml:space="preserve"> </w:t>
      </w:r>
      <w:r w:rsidR="00FA6D39">
        <w:rPr>
          <w:lang w:val="en-ID"/>
        </w:rPr>
        <w:t>1</w:t>
      </w:r>
      <w:r w:rsidR="00F0062F">
        <w:rPr>
          <w:lang w:val="en-ID"/>
        </w:rPr>
        <w:t>1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r w:rsidR="00C6722C">
        <w:rPr>
          <w:lang w:val="en-ID"/>
        </w:rPr>
        <w:t>Kuliah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2CEBE436" w14:textId="5366BA69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F0062F">
        <w:rPr>
          <w:lang w:val="en-ID"/>
        </w:rPr>
        <w:t>Array &amp; Array List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5CB796C2" w14:textId="744E567D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iswa dapat </w:t>
      </w:r>
      <w:r w:rsidR="00CE761E">
        <w:rPr>
          <w:lang w:val="en-ID"/>
        </w:rPr>
        <w:t xml:space="preserve">menerapkan </w:t>
      </w:r>
      <w:r w:rsidR="008B156B">
        <w:rPr>
          <w:lang w:val="en-ID"/>
        </w:rPr>
        <w:t>array</w:t>
      </w:r>
      <w:r w:rsidR="005F0ECE">
        <w:rPr>
          <w:lang w:val="en-ID"/>
        </w:rPr>
        <w:t xml:space="preserve"> dalam studi kasus</w:t>
      </w:r>
    </w:p>
    <w:p w14:paraId="7CF086F2" w14:textId="3E1A42F2" w:rsidR="005F0ECE" w:rsidRDefault="005F0ECE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iswa dapat menerapkan </w:t>
      </w:r>
      <w:r w:rsidR="008B156B">
        <w:rPr>
          <w:lang w:val="en-ID"/>
        </w:rPr>
        <w:t>array list</w:t>
      </w:r>
      <w:r>
        <w:rPr>
          <w:lang w:val="en-ID"/>
        </w:rPr>
        <w:t xml:space="preserve"> dalam studi kasus</w:t>
      </w:r>
    </w:p>
    <w:p w14:paraId="6F715982" w14:textId="24E8B03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294FF9E6" w14:textId="7BAA2942" w:rsidR="00780566" w:rsidRDefault="00780566" w:rsidP="005F0ECE">
      <w:pPr>
        <w:pStyle w:val="Heading1"/>
        <w:rPr>
          <w:lang w:val="en-ID"/>
        </w:rPr>
      </w:pPr>
      <w:r>
        <w:rPr>
          <w:lang w:val="en-ID"/>
        </w:rPr>
        <w:t>Kegiatan 1</w:t>
      </w:r>
    </w:p>
    <w:p w14:paraId="3AD6D753" w14:textId="4F2CD00F" w:rsidR="00780566" w:rsidRPr="00780566" w:rsidRDefault="00780566" w:rsidP="00780566">
      <w:pPr>
        <w:rPr>
          <w:lang w:val="en-ID"/>
        </w:rPr>
      </w:pPr>
      <w:r>
        <w:rPr>
          <w:lang w:val="en-ID"/>
        </w:rPr>
        <w:t xml:space="preserve">Silakan praktikkan membuat project rerata dengan Java yang ada di </w:t>
      </w:r>
      <w:hyperlink r:id="rId7" w:history="1">
        <w:r w:rsidRPr="00851984">
          <w:rPr>
            <w:rStyle w:val="Hyperlink"/>
            <w:lang w:val="en-ID"/>
          </w:rPr>
          <w:t>https://www.youtube.com/watch?v=Uru_IxpLoOM</w:t>
        </w:r>
      </w:hyperlink>
      <w:r>
        <w:rPr>
          <w:lang w:val="en-ID"/>
        </w:rPr>
        <w:t xml:space="preserve"> </w:t>
      </w:r>
    </w:p>
    <w:p w14:paraId="2568F932" w14:textId="18FD9512" w:rsidR="005F0ECE" w:rsidRDefault="005F0ECE" w:rsidP="005F0ECE">
      <w:pPr>
        <w:pStyle w:val="Heading1"/>
        <w:rPr>
          <w:lang w:val="en-ID"/>
        </w:rPr>
      </w:pPr>
      <w:r>
        <w:rPr>
          <w:lang w:val="en-ID"/>
        </w:rPr>
        <w:t>Project 1</w:t>
      </w:r>
      <w:r w:rsidR="005D37AC">
        <w:rPr>
          <w:lang w:val="en-ID"/>
        </w:rPr>
        <w:t xml:space="preserve"> </w:t>
      </w:r>
      <w:r w:rsidR="00780566">
        <w:rPr>
          <w:lang w:val="en-ID"/>
        </w:rPr>
        <w:t>–</w:t>
      </w:r>
      <w:r w:rsidR="005D37AC">
        <w:rPr>
          <w:lang w:val="en-ID"/>
        </w:rPr>
        <w:t xml:space="preserve"> </w:t>
      </w:r>
      <w:r w:rsidR="00780566">
        <w:rPr>
          <w:lang w:val="en-ID"/>
        </w:rPr>
        <w:t>MinMax Project</w:t>
      </w:r>
    </w:p>
    <w:p w14:paraId="4D901747" w14:textId="0A913348" w:rsidR="005F0ECE" w:rsidRDefault="00780566" w:rsidP="005F0ECE">
      <w:pPr>
        <w:rPr>
          <w:lang w:val="en-ID"/>
        </w:rPr>
      </w:pPr>
      <w:r>
        <w:rPr>
          <w:lang w:val="en-ID"/>
        </w:rPr>
        <w:t>Setelah mempraktikkan Kegiatan 1, selanjutnya lakukan modifikasi pada project reratanya dengan ketentuan sbb:</w:t>
      </w:r>
    </w:p>
    <w:p w14:paraId="7F691650" w14:textId="72B47E99" w:rsidR="00780566" w:rsidRDefault="00780566" w:rsidP="00780566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>Ubah nama class Rerata menjadi class ArrayProcessing</w:t>
      </w:r>
    </w:p>
    <w:p w14:paraId="1169ADCB" w14:textId="6FB3A804" w:rsidR="00780566" w:rsidRDefault="00780566" w:rsidP="00780566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 xml:space="preserve">Tambahkan method </w:t>
      </w:r>
      <w:r w:rsidR="00B1561F">
        <w:rPr>
          <w:rFonts w:ascii="Courier New" w:hAnsi="Courier New" w:cs="Courier New"/>
          <w:sz w:val="20"/>
          <w:szCs w:val="20"/>
          <w:lang w:val="en-ID"/>
        </w:rPr>
        <w:t>cari</w:t>
      </w:r>
      <w:r w:rsidRPr="00B1561F">
        <w:rPr>
          <w:rFonts w:ascii="Courier New" w:hAnsi="Courier New" w:cs="Courier New"/>
          <w:sz w:val="20"/>
          <w:szCs w:val="20"/>
          <w:lang w:val="en-ID"/>
        </w:rPr>
        <w:t>Max()</w:t>
      </w:r>
      <w:r w:rsidRPr="00B1561F">
        <w:rPr>
          <w:sz w:val="20"/>
          <w:szCs w:val="20"/>
          <w:lang w:val="en-ID"/>
        </w:rPr>
        <w:t xml:space="preserve"> </w:t>
      </w:r>
      <w:r>
        <w:rPr>
          <w:lang w:val="en-ID"/>
        </w:rPr>
        <w:t>untuk mencari nilai maximum dari data array</w:t>
      </w:r>
      <w:r w:rsidR="00897A0C">
        <w:rPr>
          <w:lang w:val="en-ID"/>
        </w:rPr>
        <w:t xml:space="preserve">. Method ini termasuk non-void method yang akan mengembalikan bilangan maximumnya. </w:t>
      </w:r>
    </w:p>
    <w:p w14:paraId="41E98CFF" w14:textId="5CEBF051" w:rsidR="00780566" w:rsidRPr="00897A0C" w:rsidRDefault="00780566" w:rsidP="00897A0C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 xml:space="preserve">Tambahkan method </w:t>
      </w:r>
      <w:r w:rsidR="00B1561F">
        <w:rPr>
          <w:rFonts w:ascii="Courier New" w:hAnsi="Courier New" w:cs="Courier New"/>
          <w:sz w:val="20"/>
          <w:szCs w:val="20"/>
          <w:lang w:val="en-ID"/>
        </w:rPr>
        <w:t>cari</w:t>
      </w:r>
      <w:r w:rsidRPr="00B1561F">
        <w:rPr>
          <w:rFonts w:ascii="Courier New" w:hAnsi="Courier New" w:cs="Courier New"/>
          <w:sz w:val="20"/>
          <w:szCs w:val="20"/>
          <w:lang w:val="en-ID"/>
        </w:rPr>
        <w:t>Min()</w:t>
      </w:r>
      <w:r>
        <w:rPr>
          <w:lang w:val="en-ID"/>
        </w:rPr>
        <w:t xml:space="preserve"> untuk mencari nilai minimum dari data array</w:t>
      </w:r>
      <w:r w:rsidR="00897A0C">
        <w:rPr>
          <w:lang w:val="en-ID"/>
        </w:rPr>
        <w:t>.</w:t>
      </w:r>
      <w:r w:rsidR="00897A0C" w:rsidRPr="00897A0C">
        <w:rPr>
          <w:lang w:val="en-ID"/>
        </w:rPr>
        <w:t xml:space="preserve"> </w:t>
      </w:r>
      <w:r w:rsidR="00897A0C">
        <w:rPr>
          <w:lang w:val="en-ID"/>
        </w:rPr>
        <w:t xml:space="preserve">Method ini termasuk non-void method yang akan mengembalikan bilangan </w:t>
      </w:r>
      <w:r w:rsidR="00897A0C">
        <w:rPr>
          <w:lang w:val="en-ID"/>
        </w:rPr>
        <w:t>mini</w:t>
      </w:r>
      <w:r w:rsidR="00897A0C">
        <w:rPr>
          <w:lang w:val="en-ID"/>
        </w:rPr>
        <w:t xml:space="preserve">mumnya. </w:t>
      </w:r>
    </w:p>
    <w:p w14:paraId="5B764D03" w14:textId="39C85AC9" w:rsidR="00780566" w:rsidRDefault="00897A0C" w:rsidP="00897A0C">
      <w:pPr>
        <w:pStyle w:val="Heading1"/>
        <w:rPr>
          <w:lang w:val="en-ID"/>
        </w:rPr>
      </w:pPr>
      <w:r>
        <w:rPr>
          <w:lang w:val="en-ID"/>
        </w:rPr>
        <w:t>Project 2 – Sorting Project</w:t>
      </w:r>
    </w:p>
    <w:p w14:paraId="564F9893" w14:textId="37C2B8D0" w:rsidR="00897A0C" w:rsidRDefault="00897A0C" w:rsidP="00897A0C">
      <w:pPr>
        <w:rPr>
          <w:lang w:val="en-ID"/>
        </w:rPr>
      </w:pPr>
      <w:r>
        <w:rPr>
          <w:lang w:val="en-ID"/>
        </w:rPr>
        <w:t>Setelah menyelesaikan Project 1, selanjutnya lakukan modifikasi project rerata dengan ketentuan sbb:</w:t>
      </w:r>
    </w:p>
    <w:p w14:paraId="0A8C5377" w14:textId="315E75BD" w:rsidR="00897A0C" w:rsidRDefault="00897A0C" w:rsidP="00897A0C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 xml:space="preserve">Tambahkan method </w:t>
      </w:r>
      <w:r w:rsidR="00B1561F" w:rsidRPr="00B1561F">
        <w:rPr>
          <w:rFonts w:ascii="Courier New" w:hAnsi="Courier New" w:cs="Courier New"/>
          <w:sz w:val="20"/>
          <w:szCs w:val="20"/>
          <w:lang w:val="en-ID"/>
        </w:rPr>
        <w:t>urutkan</w:t>
      </w:r>
      <w:r w:rsidRPr="00B1561F">
        <w:rPr>
          <w:rFonts w:ascii="Courier New" w:hAnsi="Courier New" w:cs="Courier New"/>
          <w:sz w:val="20"/>
          <w:szCs w:val="20"/>
          <w:lang w:val="en-ID"/>
        </w:rPr>
        <w:t>()</w:t>
      </w:r>
      <w:r>
        <w:rPr>
          <w:lang w:val="en-ID"/>
        </w:rPr>
        <w:t xml:space="preserve"> untuk melakukan sorting secara ascending menggunakan Bubble Sort. </w:t>
      </w:r>
      <w:r>
        <w:rPr>
          <w:lang w:val="en-ID"/>
        </w:rPr>
        <w:t xml:space="preserve">Method ini termasuk non-void method yang akan mengembalikan </w:t>
      </w:r>
      <w:r>
        <w:rPr>
          <w:lang w:val="en-ID"/>
        </w:rPr>
        <w:t>data berupa array hasil sorting.</w:t>
      </w:r>
      <w:r>
        <w:rPr>
          <w:lang w:val="en-ID"/>
        </w:rPr>
        <w:t xml:space="preserve"> </w:t>
      </w:r>
    </w:p>
    <w:p w14:paraId="0EAFD3E0" w14:textId="2145D493" w:rsidR="00C33583" w:rsidRDefault="00C33583" w:rsidP="00C33583">
      <w:pPr>
        <w:pStyle w:val="Heading1"/>
        <w:rPr>
          <w:lang w:val="en-ID"/>
        </w:rPr>
      </w:pPr>
      <w:r>
        <w:rPr>
          <w:lang w:val="en-ID"/>
        </w:rPr>
        <w:t xml:space="preserve">Kegiatan </w:t>
      </w:r>
      <w:r>
        <w:rPr>
          <w:lang w:val="en-ID"/>
        </w:rPr>
        <w:t>2</w:t>
      </w:r>
    </w:p>
    <w:p w14:paraId="0A5FF465" w14:textId="5DBDA1E7" w:rsidR="00C33583" w:rsidRDefault="00C33583" w:rsidP="00C33583">
      <w:pPr>
        <w:rPr>
          <w:lang w:val="en-ID"/>
        </w:rPr>
      </w:pPr>
      <w:r>
        <w:rPr>
          <w:lang w:val="en-ID"/>
        </w:rPr>
        <w:t xml:space="preserve">Silakan praktikkan membuat project rerata dengan Java yang ada di </w:t>
      </w:r>
      <w:hyperlink r:id="rId8" w:history="1">
        <w:r w:rsidRPr="00851984">
          <w:rPr>
            <w:rStyle w:val="Hyperlink"/>
            <w:lang w:val="en-ID"/>
          </w:rPr>
          <w:t>https://www.youtube.com/watch?v=yo5EwtzFDhE</w:t>
        </w:r>
      </w:hyperlink>
    </w:p>
    <w:p w14:paraId="1191CD87" w14:textId="3AE1B10D" w:rsidR="00C33583" w:rsidRDefault="00C33583" w:rsidP="00C33583">
      <w:pPr>
        <w:pStyle w:val="Heading1"/>
        <w:rPr>
          <w:lang w:val="en-ID"/>
        </w:rPr>
      </w:pPr>
      <w:r>
        <w:rPr>
          <w:lang w:val="en-ID"/>
        </w:rPr>
        <w:lastRenderedPageBreak/>
        <w:t>Project 3</w:t>
      </w:r>
    </w:p>
    <w:p w14:paraId="7F521EE1" w14:textId="1DCDA389" w:rsidR="00C33583" w:rsidRDefault="00C33583" w:rsidP="00C33583">
      <w:pPr>
        <w:rPr>
          <w:lang w:val="en-ID"/>
        </w:rPr>
      </w:pPr>
      <w:r>
        <w:rPr>
          <w:lang w:val="en-ID"/>
        </w:rPr>
        <w:t xml:space="preserve">Buatlah project Java dengan nama </w:t>
      </w:r>
      <w:r w:rsidRPr="00B37F8E">
        <w:rPr>
          <w:rFonts w:ascii="Courier New" w:hAnsi="Courier New" w:cs="Courier New"/>
          <w:sz w:val="20"/>
          <w:szCs w:val="20"/>
          <w:lang w:val="en-ID"/>
        </w:rPr>
        <w:t>SimpleArrayList</w:t>
      </w:r>
      <w:r>
        <w:rPr>
          <w:lang w:val="en-ID"/>
        </w:rPr>
        <w:t>. Aplikasi yang akan dibuat ini dapat menyimpan data berupa string secara dinamis menggunakan Array List. Ketentuan aplikasi ini adalah sbb:</w:t>
      </w:r>
    </w:p>
    <w:p w14:paraId="0C96CD02" w14:textId="6BC82766" w:rsidR="00C33583" w:rsidRDefault="00C33583" w:rsidP="00C33583">
      <w:pPr>
        <w:pStyle w:val="ListParagraph"/>
        <w:numPr>
          <w:ilvl w:val="0"/>
          <w:numId w:val="29"/>
        </w:numPr>
        <w:rPr>
          <w:lang w:val="en-ID"/>
        </w:rPr>
      </w:pPr>
      <w:r w:rsidRPr="00C33583">
        <w:rPr>
          <w:lang w:val="en-ID"/>
        </w:rPr>
        <w:t>Ketika</w:t>
      </w:r>
      <w:r>
        <w:rPr>
          <w:lang w:val="en-ID"/>
        </w:rPr>
        <w:t xml:space="preserve"> program dijalankan pertama kali, akan muncul menu pilihan sbb:</w:t>
      </w:r>
    </w:p>
    <w:p w14:paraId="789C64F8" w14:textId="22DA741C" w:rsidR="00C33583" w:rsidRDefault="00C33583" w:rsidP="00C33583">
      <w:pPr>
        <w:pStyle w:val="ListParagraph"/>
        <w:rPr>
          <w:lang w:val="en-ID"/>
        </w:rPr>
      </w:pPr>
    </w:p>
    <w:p w14:paraId="31A50CF2" w14:textId="6356950C" w:rsidR="00C33583" w:rsidRPr="00AD6E61" w:rsidRDefault="00C33583" w:rsidP="00C33583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Menu Data ArrayList:</w:t>
      </w:r>
    </w:p>
    <w:p w14:paraId="0BA0D4C4" w14:textId="35B7A904" w:rsidR="00C33583" w:rsidRPr="00AD6E61" w:rsidRDefault="00C33583" w:rsidP="00C33583">
      <w:pPr>
        <w:pStyle w:val="ListParagraph"/>
        <w:numPr>
          <w:ilvl w:val="0"/>
          <w:numId w:val="30"/>
        </w:numPr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Tambah data</w:t>
      </w:r>
    </w:p>
    <w:p w14:paraId="61DBBC0B" w14:textId="3DB59D4E" w:rsidR="00C33583" w:rsidRPr="00AD6E61" w:rsidRDefault="00C33583" w:rsidP="00C33583">
      <w:pPr>
        <w:pStyle w:val="ListParagraph"/>
        <w:numPr>
          <w:ilvl w:val="0"/>
          <w:numId w:val="30"/>
        </w:numPr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Cari Data</w:t>
      </w:r>
    </w:p>
    <w:p w14:paraId="7B6086E2" w14:textId="5ADE9494" w:rsidR="00C33583" w:rsidRPr="00AD6E61" w:rsidRDefault="00C33583" w:rsidP="00C33583">
      <w:pPr>
        <w:pStyle w:val="ListParagraph"/>
        <w:numPr>
          <w:ilvl w:val="0"/>
          <w:numId w:val="30"/>
        </w:numPr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Hapus Data</w:t>
      </w:r>
    </w:p>
    <w:p w14:paraId="27F6DC8A" w14:textId="5F4BECCE" w:rsidR="00C33583" w:rsidRPr="00AD6E61" w:rsidRDefault="00C33583" w:rsidP="00C33583">
      <w:pPr>
        <w:pStyle w:val="ListParagraph"/>
        <w:numPr>
          <w:ilvl w:val="0"/>
          <w:numId w:val="30"/>
        </w:numPr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Tampil Data</w:t>
      </w:r>
    </w:p>
    <w:p w14:paraId="7EC87665" w14:textId="31CD2FAE" w:rsidR="00AD6E61" w:rsidRPr="00AD6E61" w:rsidRDefault="00AD6E61" w:rsidP="00C33583">
      <w:pPr>
        <w:pStyle w:val="ListParagraph"/>
        <w:numPr>
          <w:ilvl w:val="0"/>
          <w:numId w:val="30"/>
        </w:numPr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Keluar</w:t>
      </w:r>
    </w:p>
    <w:p w14:paraId="0D7CE167" w14:textId="782E9954" w:rsidR="00C33583" w:rsidRPr="00AD6E61" w:rsidRDefault="00C33583" w:rsidP="00C33583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Pilih nomor berapa: …</w:t>
      </w:r>
    </w:p>
    <w:p w14:paraId="4A57FD75" w14:textId="77777777" w:rsidR="00C33583" w:rsidRDefault="00C33583" w:rsidP="00C33583">
      <w:pPr>
        <w:pStyle w:val="ListParagraph"/>
        <w:rPr>
          <w:lang w:val="en-ID"/>
        </w:rPr>
      </w:pPr>
    </w:p>
    <w:p w14:paraId="44362221" w14:textId="07A35E59" w:rsidR="00C33583" w:rsidRDefault="00AD6E61" w:rsidP="00C33583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>Apabila yang dipilih menu no 1, maka tampilannya:</w:t>
      </w:r>
    </w:p>
    <w:p w14:paraId="3EECB2A5" w14:textId="5B6E5CD9" w:rsidR="00AD6E61" w:rsidRPr="00AD6E61" w:rsidRDefault="00AD6E61" w:rsidP="00AD6E61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Masukkan data string: xxx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>[enter]</w:t>
      </w:r>
    </w:p>
    <w:p w14:paraId="789ED2E3" w14:textId="627A4E4A" w:rsidR="00AD6E61" w:rsidRDefault="00AD6E61" w:rsidP="00AD6E61">
      <w:pPr>
        <w:pStyle w:val="ListParagraph"/>
        <w:rPr>
          <w:lang w:val="en-ID"/>
        </w:rPr>
      </w:pPr>
      <w:r>
        <w:rPr>
          <w:lang w:val="en-ID"/>
        </w:rPr>
        <w:t>Setelah itu muncul isi semua string dalam array list</w:t>
      </w:r>
    </w:p>
    <w:p w14:paraId="2CCD004F" w14:textId="21CB6C12" w:rsidR="00AD6E61" w:rsidRPr="00AD6E61" w:rsidRDefault="00AD6E61" w:rsidP="00AD6E61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Daftar string dalam array list: [xxx, xxx, …]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  <w:t>[enter]</w:t>
      </w:r>
    </w:p>
    <w:p w14:paraId="026BE1BE" w14:textId="36544309" w:rsidR="00AD6E61" w:rsidRDefault="00AD6E61" w:rsidP="00AD6E61">
      <w:pPr>
        <w:pStyle w:val="ListParagraph"/>
        <w:rPr>
          <w:lang w:val="en-ID"/>
        </w:rPr>
      </w:pPr>
      <w:r>
        <w:rPr>
          <w:lang w:val="en-ID"/>
        </w:rPr>
        <w:t>Setelah itu kembali muncul menu utama</w:t>
      </w:r>
    </w:p>
    <w:p w14:paraId="39B248E5" w14:textId="0A1686DD" w:rsidR="00AD6E61" w:rsidRDefault="00AD6E61" w:rsidP="00C33583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>Apabila yang dipilih menu no 2, maka tampilannya:</w:t>
      </w:r>
    </w:p>
    <w:p w14:paraId="7C73DE1C" w14:textId="33ECEA11" w:rsidR="00AD6E61" w:rsidRPr="00AD6E61" w:rsidRDefault="00AD6E61" w:rsidP="00AD6E61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String yang mau dicari: xxx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>[enter]</w:t>
      </w:r>
    </w:p>
    <w:p w14:paraId="2C8D5342" w14:textId="22DC63F9" w:rsidR="00AD6E61" w:rsidRPr="00AD6E61" w:rsidRDefault="00AD6E61" w:rsidP="00AD6E61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>
        <w:rPr>
          <w:lang w:val="en-ID"/>
        </w:rPr>
        <w:t>Setelah itu muncul nomor index string yang dicari dalam array list</w:t>
      </w:r>
      <w:r>
        <w:rPr>
          <w:lang w:val="en-ID"/>
        </w:rPr>
        <w:br/>
      </w:r>
      <w:r w:rsidRPr="00AD6E61">
        <w:rPr>
          <w:rFonts w:ascii="Courier New" w:hAnsi="Courier New" w:cs="Courier New"/>
          <w:sz w:val="20"/>
          <w:szCs w:val="20"/>
          <w:lang w:val="en-ID"/>
        </w:rPr>
        <w:t>String ‘xxx’ada di index ke … di dalam data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  <w:t>[enter]</w:t>
      </w:r>
      <w:r w:rsidRPr="00AD6E61">
        <w:rPr>
          <w:rFonts w:ascii="Courier New" w:hAnsi="Courier New" w:cs="Courier New"/>
          <w:sz w:val="20"/>
          <w:szCs w:val="20"/>
          <w:lang w:val="en-ID"/>
        </w:rPr>
        <w:br/>
      </w:r>
      <w:r>
        <w:rPr>
          <w:lang w:val="en-ID"/>
        </w:rPr>
        <w:t>Jika string yang dicari tidak ada dalam array list, maka tampilkan pesan:</w:t>
      </w:r>
      <w:r>
        <w:rPr>
          <w:lang w:val="en-ID"/>
        </w:rPr>
        <w:br/>
      </w:r>
      <w:r w:rsidRPr="00AD6E61">
        <w:rPr>
          <w:rFonts w:ascii="Courier New" w:hAnsi="Courier New" w:cs="Courier New"/>
          <w:sz w:val="20"/>
          <w:szCs w:val="20"/>
          <w:lang w:val="en-ID"/>
        </w:rPr>
        <w:t>String ‘xxx’ tidak ada dalam data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>[enter]</w:t>
      </w:r>
    </w:p>
    <w:p w14:paraId="290C0E77" w14:textId="104104DA" w:rsidR="00AD6E61" w:rsidRDefault="00AD6E61" w:rsidP="00AD6E61">
      <w:pPr>
        <w:pStyle w:val="ListParagraph"/>
        <w:rPr>
          <w:lang w:val="en-ID"/>
        </w:rPr>
      </w:pPr>
      <w:r>
        <w:rPr>
          <w:lang w:val="en-ID"/>
        </w:rPr>
        <w:t>Setelah itu kembali muncul menu utama</w:t>
      </w:r>
    </w:p>
    <w:p w14:paraId="2963D200" w14:textId="757C0351" w:rsidR="009A6331" w:rsidRDefault="009A6331" w:rsidP="00AD6E61">
      <w:pPr>
        <w:pStyle w:val="ListParagraph"/>
        <w:rPr>
          <w:lang w:val="en-ID"/>
        </w:rPr>
      </w:pPr>
    </w:p>
    <w:p w14:paraId="319838E8" w14:textId="318A0B18" w:rsidR="009A6331" w:rsidRDefault="009A6331" w:rsidP="00AD6E61">
      <w:pPr>
        <w:pStyle w:val="ListParagraph"/>
        <w:rPr>
          <w:lang w:val="en-ID"/>
        </w:rPr>
      </w:pPr>
      <w:r>
        <w:rPr>
          <w:lang w:val="en-ID"/>
        </w:rPr>
        <w:t xml:space="preserve">Hint: Gunakan method indexOf() untuk mencari index elemen dari array list (Referensi: </w:t>
      </w:r>
      <w:hyperlink r:id="rId9" w:history="1">
        <w:r w:rsidRPr="00851984">
          <w:rPr>
            <w:rStyle w:val="Hyperlink"/>
            <w:lang w:val="en-ID"/>
          </w:rPr>
          <w:t>https://www.geeksforgeeks.org/find-the-index-of-an-array-element-in-java</w:t>
        </w:r>
      </w:hyperlink>
      <w:r>
        <w:rPr>
          <w:lang w:val="en-ID"/>
        </w:rPr>
        <w:t xml:space="preserve">) </w:t>
      </w:r>
    </w:p>
    <w:p w14:paraId="20C24DCC" w14:textId="77777777" w:rsidR="009A6331" w:rsidRDefault="009A6331" w:rsidP="00AD6E61">
      <w:pPr>
        <w:pStyle w:val="ListParagraph"/>
        <w:rPr>
          <w:lang w:val="en-ID"/>
        </w:rPr>
      </w:pPr>
    </w:p>
    <w:p w14:paraId="3557F31E" w14:textId="0DACA734" w:rsidR="00AD6E61" w:rsidRDefault="00AD6E61" w:rsidP="00C33583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>Apabila yang dipilih menu no 3, maka tampilannya:</w:t>
      </w:r>
    </w:p>
    <w:p w14:paraId="626A08FE" w14:textId="7BF3FA1B" w:rsidR="00AD6E61" w:rsidRPr="00AD6E61" w:rsidRDefault="00AD6E61" w:rsidP="00AD6E61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String yang mau di</w:t>
      </w:r>
      <w:r w:rsidRPr="00AD6E61">
        <w:rPr>
          <w:rFonts w:ascii="Courier New" w:hAnsi="Courier New" w:cs="Courier New"/>
          <w:sz w:val="20"/>
          <w:szCs w:val="20"/>
          <w:lang w:val="en-ID"/>
        </w:rPr>
        <w:t>hapus</w:t>
      </w:r>
      <w:r w:rsidRPr="00AD6E61">
        <w:rPr>
          <w:rFonts w:ascii="Courier New" w:hAnsi="Courier New" w:cs="Courier New"/>
          <w:sz w:val="20"/>
          <w:szCs w:val="20"/>
          <w:lang w:val="en-ID"/>
        </w:rPr>
        <w:t>: xxx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>[enter]</w:t>
      </w:r>
    </w:p>
    <w:p w14:paraId="0BDEC4FB" w14:textId="7BB1C60B" w:rsidR="00AD6E61" w:rsidRDefault="00AD6E61" w:rsidP="00AD6E61">
      <w:pPr>
        <w:pStyle w:val="ListParagraph"/>
        <w:rPr>
          <w:lang w:val="en-ID"/>
        </w:rPr>
      </w:pPr>
      <w:r>
        <w:rPr>
          <w:lang w:val="en-ID"/>
        </w:rPr>
        <w:t>Apabila string yang akan dihapus ada di dalam array list, maka munculnya:</w:t>
      </w:r>
    </w:p>
    <w:p w14:paraId="18E7EAD7" w14:textId="29A3C419" w:rsidR="00AD6E61" w:rsidRPr="00AD6E61" w:rsidRDefault="00AD6E61" w:rsidP="00AD6E61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 xml:space="preserve">String ‘xxx’ </w:t>
      </w:r>
      <w:r w:rsidRPr="00AD6E61">
        <w:rPr>
          <w:rFonts w:ascii="Courier New" w:hAnsi="Courier New" w:cs="Courier New"/>
          <w:sz w:val="20"/>
          <w:szCs w:val="20"/>
          <w:lang w:val="en-ID"/>
        </w:rPr>
        <w:t xml:space="preserve">sudah dihapus </w:t>
      </w:r>
      <w:r w:rsidRPr="00AD6E61">
        <w:rPr>
          <w:rFonts w:ascii="Courier New" w:hAnsi="Courier New" w:cs="Courier New"/>
          <w:sz w:val="20"/>
          <w:szCs w:val="20"/>
          <w:lang w:val="en-ID"/>
        </w:rPr>
        <w:t>di dalam data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br/>
      </w:r>
      <w:r>
        <w:rPr>
          <w:lang w:val="en-ID"/>
        </w:rPr>
        <w:t>Jika string yang di</w:t>
      </w:r>
      <w:r>
        <w:rPr>
          <w:lang w:val="en-ID"/>
        </w:rPr>
        <w:t>hapus</w:t>
      </w:r>
      <w:r>
        <w:rPr>
          <w:lang w:val="en-ID"/>
        </w:rPr>
        <w:t xml:space="preserve"> tidak ada dalam array list, maka tampilkan pesan:</w:t>
      </w:r>
      <w:r>
        <w:rPr>
          <w:lang w:val="en-ID"/>
        </w:rPr>
        <w:br/>
      </w:r>
      <w:r w:rsidRPr="00AD6E61">
        <w:rPr>
          <w:rFonts w:ascii="Courier New" w:hAnsi="Courier New" w:cs="Courier New"/>
          <w:sz w:val="20"/>
          <w:szCs w:val="20"/>
          <w:lang w:val="en-ID"/>
        </w:rPr>
        <w:t>String ‘xxx’ tidak ada dalam data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</w:r>
    </w:p>
    <w:p w14:paraId="1CD199B9" w14:textId="5B732734" w:rsidR="00AD6E61" w:rsidRDefault="00AD6E61" w:rsidP="00AD6E61">
      <w:pPr>
        <w:pStyle w:val="ListParagraph"/>
        <w:rPr>
          <w:lang w:val="en-ID"/>
        </w:rPr>
      </w:pPr>
      <w:r>
        <w:rPr>
          <w:lang w:val="en-ID"/>
        </w:rPr>
        <w:t>Lalu tampilkan semua data dalam array list</w:t>
      </w:r>
    </w:p>
    <w:p w14:paraId="39448B9C" w14:textId="15ACAF66" w:rsidR="00AD6E61" w:rsidRPr="00AD6E61" w:rsidRDefault="00AD6E61" w:rsidP="00AD6E61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Daftar string dalam array list: [xxx, xxx, …]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  <w:t>[enter]</w:t>
      </w:r>
    </w:p>
    <w:p w14:paraId="14290988" w14:textId="77777777" w:rsidR="00AD6E61" w:rsidRDefault="00AD6E61" w:rsidP="00AD6E61">
      <w:pPr>
        <w:pStyle w:val="ListParagraph"/>
        <w:rPr>
          <w:lang w:val="en-ID"/>
        </w:rPr>
      </w:pPr>
      <w:r>
        <w:rPr>
          <w:lang w:val="en-ID"/>
        </w:rPr>
        <w:t>Setelah itu kembali muncul menu utama</w:t>
      </w:r>
    </w:p>
    <w:p w14:paraId="52CDD673" w14:textId="49275151" w:rsidR="00AD6E61" w:rsidRDefault="00AD6E61" w:rsidP="00C33583">
      <w:pPr>
        <w:pStyle w:val="ListParagraph"/>
        <w:numPr>
          <w:ilvl w:val="0"/>
          <w:numId w:val="29"/>
        </w:numPr>
        <w:rPr>
          <w:lang w:val="en-ID"/>
        </w:rPr>
      </w:pPr>
      <w:r>
        <w:rPr>
          <w:lang w:val="en-ID"/>
        </w:rPr>
        <w:t>Apabila yang dipilih menu no 4, maka tampilannya:</w:t>
      </w:r>
    </w:p>
    <w:p w14:paraId="35F2C4ED" w14:textId="77777777" w:rsidR="00AD6E61" w:rsidRPr="00AD6E61" w:rsidRDefault="00AD6E61" w:rsidP="00AD6E61">
      <w:pPr>
        <w:pStyle w:val="ListParagraph"/>
        <w:rPr>
          <w:rFonts w:ascii="Courier New" w:hAnsi="Courier New" w:cs="Courier New"/>
          <w:sz w:val="20"/>
          <w:szCs w:val="20"/>
          <w:lang w:val="en-ID"/>
        </w:rPr>
      </w:pPr>
      <w:r w:rsidRPr="00AD6E61">
        <w:rPr>
          <w:rFonts w:ascii="Courier New" w:hAnsi="Courier New" w:cs="Courier New"/>
          <w:sz w:val="20"/>
          <w:szCs w:val="20"/>
          <w:lang w:val="en-ID"/>
        </w:rPr>
        <w:t>Daftar string dalam array list: [xxx, xxx, …]</w:t>
      </w:r>
      <w:r w:rsidRPr="00AD6E61">
        <w:rPr>
          <w:rFonts w:ascii="Courier New" w:hAnsi="Courier New" w:cs="Courier New"/>
          <w:sz w:val="20"/>
          <w:szCs w:val="20"/>
          <w:lang w:val="en-ID"/>
        </w:rPr>
        <w:tab/>
        <w:t>[enter]</w:t>
      </w:r>
    </w:p>
    <w:p w14:paraId="3D7976F7" w14:textId="77777777" w:rsidR="00AD6E61" w:rsidRDefault="00AD6E61" w:rsidP="00AD6E61">
      <w:pPr>
        <w:pStyle w:val="ListParagraph"/>
        <w:rPr>
          <w:lang w:val="en-ID"/>
        </w:rPr>
      </w:pPr>
      <w:r>
        <w:rPr>
          <w:lang w:val="en-ID"/>
        </w:rPr>
        <w:t>Setelah itu kembali muncul menu utama</w:t>
      </w:r>
    </w:p>
    <w:p w14:paraId="04676B5B" w14:textId="77777777" w:rsidR="00AD6E61" w:rsidRPr="00C33583" w:rsidRDefault="00AD6E61" w:rsidP="00AD6E61">
      <w:pPr>
        <w:pStyle w:val="ListParagraph"/>
        <w:rPr>
          <w:lang w:val="en-ID"/>
        </w:rPr>
      </w:pPr>
    </w:p>
    <w:p w14:paraId="247D70B8" w14:textId="77777777" w:rsidR="008A5EB3" w:rsidRDefault="008A5EB3" w:rsidP="008A5EB3">
      <w:pPr>
        <w:pStyle w:val="Heading2"/>
        <w:rPr>
          <w:lang w:val="en-ID"/>
        </w:rPr>
      </w:pPr>
      <w:r>
        <w:rPr>
          <w:lang w:val="en-ID"/>
        </w:rPr>
        <w:lastRenderedPageBreak/>
        <w:t>Petunjuk Pengerjaan Latihan:</w:t>
      </w:r>
    </w:p>
    <w:p w14:paraId="7B59FB56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Silakan push direktori project Java di atas ke repository Github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Tuliskan URL repository project tersebut di bawah ini</w:t>
      </w:r>
    </w:p>
    <w:p w14:paraId="57ED3401" w14:textId="77777777" w:rsidR="008A5EB3" w:rsidRPr="003B4BD8" w:rsidRDefault="008A5EB3" w:rsidP="008A5EB3">
      <w:pPr>
        <w:ind w:left="720"/>
        <w:rPr>
          <w:lang w:val="en-ID"/>
        </w:rPr>
      </w:pPr>
      <w:r>
        <w:rPr>
          <w:lang w:val="en-ID"/>
        </w:rPr>
        <w:t>…………………………………………</w:t>
      </w:r>
      <w:bookmarkStart w:id="0" w:name="_GoBack"/>
      <w:bookmarkEnd w:id="0"/>
    </w:p>
    <w:p w14:paraId="30E50269" w14:textId="77777777" w:rsidR="008A5EB3" w:rsidRPr="008A5EB3" w:rsidRDefault="008A5EB3" w:rsidP="008A5EB3">
      <w:pPr>
        <w:rPr>
          <w:lang w:val="en-ID"/>
        </w:rPr>
      </w:pP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4598E" w14:textId="77777777" w:rsidR="00DF68AD" w:rsidRDefault="00DF68AD" w:rsidP="00B94641">
      <w:pPr>
        <w:spacing w:after="0" w:line="240" w:lineRule="auto"/>
      </w:pPr>
      <w:r>
        <w:separator/>
      </w:r>
    </w:p>
  </w:endnote>
  <w:endnote w:type="continuationSeparator" w:id="0">
    <w:p w14:paraId="6969403D" w14:textId="77777777" w:rsidR="00DF68AD" w:rsidRDefault="00DF68AD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r w:rsidR="00B94641" w:rsidRPr="008663BF">
      <w:rPr>
        <w:b/>
        <w:bCs/>
        <w:lang w:val="en-ID"/>
      </w:rPr>
      <w:t>Youtube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EAAD9" w14:textId="77777777" w:rsidR="00DF68AD" w:rsidRDefault="00DF68AD" w:rsidP="00B94641">
      <w:pPr>
        <w:spacing w:after="0" w:line="240" w:lineRule="auto"/>
      </w:pPr>
      <w:r>
        <w:separator/>
      </w:r>
    </w:p>
  </w:footnote>
  <w:footnote w:type="continuationSeparator" w:id="0">
    <w:p w14:paraId="5E8344C2" w14:textId="77777777" w:rsidR="00DF68AD" w:rsidRDefault="00DF68AD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r w:rsidRPr="00B94641">
      <w:rPr>
        <w:b/>
        <w:bCs/>
        <w:lang w:val="en-ID"/>
      </w:rPr>
      <w:t>Disusun oleh: Rosihan Ari Yua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C06F3"/>
    <w:multiLevelType w:val="hybridMultilevel"/>
    <w:tmpl w:val="6BA407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45975"/>
    <w:multiLevelType w:val="hybridMultilevel"/>
    <w:tmpl w:val="61F6886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21789B"/>
    <w:multiLevelType w:val="hybridMultilevel"/>
    <w:tmpl w:val="B5982CE8"/>
    <w:lvl w:ilvl="0" w:tplc="AEC406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74178A"/>
    <w:multiLevelType w:val="hybridMultilevel"/>
    <w:tmpl w:val="1854CE20"/>
    <w:lvl w:ilvl="0" w:tplc="F97A6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AE0DF5"/>
    <w:multiLevelType w:val="hybridMultilevel"/>
    <w:tmpl w:val="895C2642"/>
    <w:lvl w:ilvl="0" w:tplc="CA387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6E6C26"/>
    <w:multiLevelType w:val="hybridMultilevel"/>
    <w:tmpl w:val="5546D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036C3C"/>
    <w:multiLevelType w:val="hybridMultilevel"/>
    <w:tmpl w:val="F83821BE"/>
    <w:lvl w:ilvl="0" w:tplc="0F9C1E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4"/>
  </w:num>
  <w:num w:numId="5">
    <w:abstractNumId w:val="10"/>
  </w:num>
  <w:num w:numId="6">
    <w:abstractNumId w:val="11"/>
  </w:num>
  <w:num w:numId="7">
    <w:abstractNumId w:val="3"/>
  </w:num>
  <w:num w:numId="8">
    <w:abstractNumId w:val="26"/>
  </w:num>
  <w:num w:numId="9">
    <w:abstractNumId w:val="24"/>
  </w:num>
  <w:num w:numId="10">
    <w:abstractNumId w:val="6"/>
  </w:num>
  <w:num w:numId="11">
    <w:abstractNumId w:val="17"/>
  </w:num>
  <w:num w:numId="12">
    <w:abstractNumId w:val="7"/>
  </w:num>
  <w:num w:numId="13">
    <w:abstractNumId w:val="19"/>
  </w:num>
  <w:num w:numId="14">
    <w:abstractNumId w:val="16"/>
  </w:num>
  <w:num w:numId="15">
    <w:abstractNumId w:val="18"/>
  </w:num>
  <w:num w:numId="16">
    <w:abstractNumId w:val="25"/>
  </w:num>
  <w:num w:numId="17">
    <w:abstractNumId w:val="29"/>
  </w:num>
  <w:num w:numId="18">
    <w:abstractNumId w:val="22"/>
  </w:num>
  <w:num w:numId="19">
    <w:abstractNumId w:val="23"/>
  </w:num>
  <w:num w:numId="20">
    <w:abstractNumId w:val="15"/>
  </w:num>
  <w:num w:numId="21">
    <w:abstractNumId w:val="21"/>
  </w:num>
  <w:num w:numId="22">
    <w:abstractNumId w:val="28"/>
  </w:num>
  <w:num w:numId="23">
    <w:abstractNumId w:val="8"/>
  </w:num>
  <w:num w:numId="24">
    <w:abstractNumId w:val="12"/>
  </w:num>
  <w:num w:numId="25">
    <w:abstractNumId w:val="0"/>
  </w:num>
  <w:num w:numId="26">
    <w:abstractNumId w:val="2"/>
  </w:num>
  <w:num w:numId="27">
    <w:abstractNumId w:val="14"/>
  </w:num>
  <w:num w:numId="28">
    <w:abstractNumId w:val="20"/>
  </w:num>
  <w:num w:numId="29">
    <w:abstractNumId w:val="27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NKwFAL1D3AMtAAAA"/>
  </w:docVars>
  <w:rsids>
    <w:rsidRoot w:val="004D7275"/>
    <w:rsid w:val="00010C7B"/>
    <w:rsid w:val="000546BC"/>
    <w:rsid w:val="000562DB"/>
    <w:rsid w:val="00057F29"/>
    <w:rsid w:val="000A32A8"/>
    <w:rsid w:val="001917D5"/>
    <w:rsid w:val="001B6A02"/>
    <w:rsid w:val="001E4106"/>
    <w:rsid w:val="00247B5C"/>
    <w:rsid w:val="00265FD7"/>
    <w:rsid w:val="00293888"/>
    <w:rsid w:val="002E52E4"/>
    <w:rsid w:val="002E6697"/>
    <w:rsid w:val="00327DD1"/>
    <w:rsid w:val="00340CA6"/>
    <w:rsid w:val="00346EA9"/>
    <w:rsid w:val="003901CB"/>
    <w:rsid w:val="003D2353"/>
    <w:rsid w:val="003D5ECE"/>
    <w:rsid w:val="00404CD0"/>
    <w:rsid w:val="0045446F"/>
    <w:rsid w:val="00470825"/>
    <w:rsid w:val="00470A41"/>
    <w:rsid w:val="004D7275"/>
    <w:rsid w:val="004E657C"/>
    <w:rsid w:val="004F0C41"/>
    <w:rsid w:val="005518C2"/>
    <w:rsid w:val="005C3FFC"/>
    <w:rsid w:val="005D37AC"/>
    <w:rsid w:val="005F0ECE"/>
    <w:rsid w:val="0060688F"/>
    <w:rsid w:val="00645064"/>
    <w:rsid w:val="006A639B"/>
    <w:rsid w:val="006B06A0"/>
    <w:rsid w:val="006F3CEC"/>
    <w:rsid w:val="0070171C"/>
    <w:rsid w:val="00780566"/>
    <w:rsid w:val="00783135"/>
    <w:rsid w:val="00855B68"/>
    <w:rsid w:val="00857629"/>
    <w:rsid w:val="00897A0C"/>
    <w:rsid w:val="008A5EB3"/>
    <w:rsid w:val="008B156B"/>
    <w:rsid w:val="009067F4"/>
    <w:rsid w:val="00993696"/>
    <w:rsid w:val="00995936"/>
    <w:rsid w:val="0099663E"/>
    <w:rsid w:val="009A6331"/>
    <w:rsid w:val="00A14CAE"/>
    <w:rsid w:val="00A80558"/>
    <w:rsid w:val="00AB4E0C"/>
    <w:rsid w:val="00AD1D00"/>
    <w:rsid w:val="00AD6E61"/>
    <w:rsid w:val="00AE629B"/>
    <w:rsid w:val="00B1561F"/>
    <w:rsid w:val="00B37F8E"/>
    <w:rsid w:val="00B40474"/>
    <w:rsid w:val="00B94641"/>
    <w:rsid w:val="00BA5F79"/>
    <w:rsid w:val="00C33583"/>
    <w:rsid w:val="00C6722C"/>
    <w:rsid w:val="00CE761E"/>
    <w:rsid w:val="00D9643A"/>
    <w:rsid w:val="00DF68AD"/>
    <w:rsid w:val="00E06DA5"/>
    <w:rsid w:val="00E11738"/>
    <w:rsid w:val="00E77B30"/>
    <w:rsid w:val="00EB0C31"/>
    <w:rsid w:val="00EC247F"/>
    <w:rsid w:val="00EF0369"/>
    <w:rsid w:val="00F0062F"/>
    <w:rsid w:val="00FA6D3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yo5EwtzFDh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Uru_IxpLo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find-the-index-of-an-array-element-in-java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3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9</cp:revision>
  <dcterms:created xsi:type="dcterms:W3CDTF">2021-11-02T02:43:00Z</dcterms:created>
  <dcterms:modified xsi:type="dcterms:W3CDTF">2021-11-02T05:22:00Z</dcterms:modified>
</cp:coreProperties>
</file>